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29 版，自 [ 2024 年 5 月 1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8,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8,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主要营业地点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https://plugins.jetbrains.com 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3">
        <w:r>
          <w:rPr>
            <w:rStyle w:val="Hyperlink"/>
          </w:rPr>
          <w:t xml:space="preserve">在</w:t>
        </w:r>
        <w:r>
          <w:rPr>
            <w:rStyle w:val="Hyperlink"/>
          </w:rPr>
          <w:t xml:space="preserve"> </w:t>
        </w:r>
        <w:r>
          <w:rPr>
            <w:rStyle w:val="Hyperlink"/>
          </w:rPr>
          <w:t xml:space="preserve">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4">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5" w:name="订单的下达和接受"/>
      <w:bookmarkEnd w:id="25"/>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https://account.jetbrains.com 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6" w:name="产品交付"/>
      <w:bookmarkEnd w:id="26"/>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7" w:name="税款和扣税"/>
      <w:bookmarkEnd w:id="27"/>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 </w:t>
      </w:r>
    </w:p>
    <w:p>
      <w:pPr>
        <w:pStyle w:val="Heading2"/>
      </w:pPr>
      <w:bookmarkStart w:id="28" w:name="未付款的暂停使用"/>
      <w:bookmarkEnd w:id="28"/>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29" w:name="退款撤销和支持"/>
      <w:bookmarkEnd w:id="29"/>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0">
        <w:r>
          <w:rPr>
            <w:rStyle w:val="Hyperlink"/>
          </w:rPr>
          <w:t xml:space="preserve">https://www.jetbrains.com/support/</w:t>
        </w:r>
      </w:hyperlink>
    </w:p>
    <w:p>
      <w:pPr>
        <w:pStyle w:val="BodyText"/>
      </w:pPr>
      <w:r>
        <w:t xml:space="preserve">销售支持：</w:t>
      </w:r>
      <w:hyperlink r:id="rId31">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2" w:name="出口管制"/>
      <w:bookmarkEnd w:id="32"/>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3" w:name="其他"/>
      <w:bookmarkEnd w:id="33"/>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4">
        <w:r>
          <w:rPr>
            <w:rStyle w:val="Hyperlink"/>
          </w:rPr>
          <w:t xml:space="preserve">www.coi.cz</w:t>
        </w:r>
      </w:hyperlink>
      <w:r>
        <w:t xml:space="preserve">）或以下指定的在线平台：</w:t>
      </w:r>
      <w:hyperlink r:id="rId35">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6" w:name="个人数据"/>
      <w:bookmarkEnd w:id="36"/>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37">
        <w:r>
          <w:rPr>
            <w:rStyle w:val="Hyperlink"/>
          </w:rPr>
          <w:t xml:space="preserve">第三方</w:t>
        </w:r>
      </w:hyperlink>
      <w:r>
        <w:t xml:space="preserve">支付供应商，以处理支付交易；</w:t>
      </w:r>
    </w:p>
    <w:p>
      <w:pPr>
        <w:pStyle w:val="BodyText"/>
      </w:pPr>
      <w:r>
        <w:t xml:space="preserve">2.   </w:t>
      </w:r>
      <w:r>
        <w:t xml:space="preserve"> </w:t>
      </w:r>
      <w:hyperlink r:id="rId37">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28f0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2:53Z</dcterms:created>
  <dcterms:modified xsi:type="dcterms:W3CDTF">2025-12-11T15:22:53Z</dcterms:modified>
</cp:coreProperties>
</file>